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Noble oud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Verursacht Hautreizungen. Kann allergische Hautreaktionen verursachen. Verursacht schwere Augenreizung. Sehr giftig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4-tert-butylcyclohexyl acetate; benzyl salicylate; methyl palmitate; α-hexylcinnamaldehyde; coumarin; cashmeran; 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1 - Giftig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33+P313 - Bei Hautreizung oder -ausschlag: Ärztlichen Rat einholen/ärztliche Hilfe hinzuziehen.</w:t>
              <w:br/>
              <w:t>Entsorgen Sie den Inhalt/das Behältnis in ... (... gemäß den lokalen/regionalen/nationalen oder internationalen Vorschrift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K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toffe, die die PBT-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toffe, die die vPvB-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7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palmi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2-39-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shme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3704-61-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1-649-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Einige Minuten lang behutsam mit Wasser ausspülen. Eventuell vorhandene Kontaktlinsen nach Möglichkeit entfernen. Weiter ausspülen. Bei anhaltender Augenreizung: Ärztlichen Rat einholen/ärztliche Hilfe hinzuzieh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Reizung. 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Augenreizung.</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Verschüttete Mengen aufnehm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Persönliche Schutzausrüstung tragen. Einatmen von Staub/Rauch/Gas/Nebel/Dampf/Aerosol vermeid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Kleidung vor erneutem Tragen waschen. Kontaminierte Arbeitskleidung nicht außerhalb des Arbeitsplatzes trag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5"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ürzig. Leder. Holzig. balsamar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Körpergewicht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palmitate (112-39-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ashmeran (33704-61-9)</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685 mg/kg Körpergewicht Animal: rat, Animal sex: female, Guideline: OECD Guideline 401 (Acute Oral Toxicity), 95% CL: 2043 - 3529</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ashmeran (33704-61-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50 mg/kg Körpergewicht Animal: rat, Animal sex: male, Guideline: OECD Guideline 421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875 mg/kg Körpergewicht Animal: rat, Animal sex: female, Guideline: OECD Guideline 421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Tier, männlich,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875 mg/kg Körpergewicht Animal: rat, Animal sex: male, Guideline: OECD Guideline 421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6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ashmeran (33704-61-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Noble oud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methyl palmitate (112-39-0)</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4,4 mm²/s Temp.: '4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Angaben über sonstige Gefahren</w:t>
      </w:r>
      <w:bookmarkEnd w:id="4"/>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ehr giftig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Giftig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palmitate (112-39-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50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02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0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gt; 0,22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gt; 0,22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shmeran (33704-61-9)</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7 mg/l Test organisms (species): Oryzias latip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5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Noble oud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palmitate (112-39-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shmeran (33704-61-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 (469-61-4)</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K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toffe, die die PBT-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toffe, die die vPvB-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5"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UMWELTGEFÄHRDENDER STOFF, FEST, N.A.G.</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Eintragung in das Beförderungspapier</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UMWELTGEFÄHRDENDER STOFF, FEST, N.A.G.,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UMWELTGEFÄHRDENDER STOFF, FEST, N.A.G., 9, III, MEERESSCHADSTOF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UMWELTGEFÄHRDENDER STOFF, FEST,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UMWELTGEFÄHRDENDER STOFF, FEST, N.A.G.,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9" name="" descr="Kennzeichnung umweltgefährdender Stoffe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3" name="" descr="Kennzeichnung umweltgefährdender Stoffe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7" name="" descr="Kennzeichnung umweltgefährdender Stoffe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1" name="" descr="Kennzeichnung umweltgefährdender Stoffe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5" name="" descr="Kennzeichnung umweltgefährdender Stoffe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p w:rsidR="00E5555B" w:rsidRPr="0069446B" w:rsidP="00CB352E" w14:paraId="59B4C75B" w14:textId="3A38D38E">
            <w:pPr>
              <w:pStyle w:val="SDSTableTextCentered"/>
              <w:rPr>
                <w:noProof w:val="0"/>
              </w:rPr>
            </w:pPr>
            <w:r w:rsidRPr="0069446B" w:rsidR="00FA7F7F">
              <w:rPr>
                <w:noProof/>
              </w:rPr>
              <w:t>Meeresschadstoff</w:t>
            </w:r>
            <w:r w:rsidRPr="0069446B">
              <w:rPr>
                <w:noProof w:val="0"/>
              </w:rPr>
              <w:t xml:space="preserve">: </w:t>
            </w:r>
            <w:r w:rsidRPr="0069446B" w:rsidR="00FA7F7F">
              <w:rPr>
                <w:noProof/>
              </w:rPr>
              <w:t>Ja</w:t>
            </w:r>
          </w:p>
          <w:p w:rsidR="00C93EB0" w:rsidRPr="0069446B" w:rsidP="00C93EB0" w14:paraId="3E1963A9" w14:textId="2D18F11C">
            <w:pPr>
              <w:pStyle w:val="SDSTableTextCentered"/>
              <w:rPr>
                <w:noProof w:val="0"/>
              </w:rPr>
            </w:pPr>
            <w:r w:rsidRPr="0069446B" w:rsidR="00FA7F7F">
              <w:rPr>
                <w:noProof/>
              </w:rPr>
              <w:t>EmS-Nr. (Brand)</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r. (Unbeabsichtigte Freisetzung)</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lassifizierungs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ondervorschrift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Begrenz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Freigestell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Verpackungsanweisu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ondervorschriften für die Ver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Sondervorschriften für die Zusammen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Anweisung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Sondervorschrift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codier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Fahrzeug für die Beförderung in Tank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Beförderungskategori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ondervorschriften für die Beförderung - Versandstück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Sondervorschriften für die Beförderung – lose Schütt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ondervorschriften für die Beförderung - Be- und Entladung, Handhab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mer zur Kennzeichnung der Gefahr (Kemler-Zahl)</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farbene Tafel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7" name="" descr="Orangefarbene Tafel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1"/>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beschränkungs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onderbestimm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Begrenz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Freigestell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Sondervorschriften für die Verpack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Sondervorschriften für Großpackmittel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Besondere Bestimmungen für Tank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aukategori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Stauung und Handhab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freigestell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begrenz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begrenzte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onder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lassifizierungs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ondervorschrift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Begrenz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Freigestell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Beförderung zugelass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usrüstung erforderlich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Anzahl der blauen Kegel/Lichter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Zusätzliche Anforderungen/Bemerku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Nur in geschmolzenem Zustand ** Bei Beförderung in loser Schüttung siehe auch 7.1.4.1 ***Nur bei Beförderung in loser Schüttung</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lassifizierungs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onderbestimm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Begrenz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Freigestell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Verpackungsanweisu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ondervorschriften für die Ver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Sondervorschriften für die Zusammen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Anweis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Besondere Bestimm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sidR="00FA7F7F">
              <w:rPr>
                <w:noProof/>
              </w:rPr>
              <w:t>Tankcodierungen für RID-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Beförderungskategori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sidR="00FA7F7F">
              <w:rPr>
                <w:noProof/>
              </w:rPr>
              <w:t>Besondere Beförderungsbestimmungen - Versandstück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sidR="00FA7F7F">
              <w:rPr>
                <w:noProof/>
              </w:rPr>
              <w:t>Besondere Beförderungsbestimmungen - Schütt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Besondere Bestimmungen für die Beförderung - Be-, Entladen und Handhab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Express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mer zur Kennzeichnung der Gefah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aldehyde ; d-limonene ; 4-tert-butylcyclohex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cinnamaldehyd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in der Störfall-Verordnung (12. BImSchV) gelistet</w:t>
            </w:r>
          </w:p>
        </w:tc>
      </w:tr>
    </w:tbl>
    <w:tbl>
      <w:tblPr>
        <w:tblStyle w:val="SDSTableWithBordersWithHeaderRow"/>
        <w:tblW w:w="10485" w:type="dxa"/>
        <w:tblLayout w:type="fixed"/>
        <w:tblLook w:val="04A0"/>
      </w:tblPr>
      <w:tblGrid>
        <w:gridCol w:w="1142"/>
        <w:gridCol w:w="849"/>
        <w:gridCol w:w="5668"/>
        <w:gridCol w:w="1415"/>
        <w:gridCol w:w="1411"/>
      </w:tblGrid>
      <w:tr w14:paraId="747E0CEA" w14:textId="77777777" w:rsidTr="00924025">
        <w:tblPrEx>
          <w:tblW w:w="10485" w:type="dxa"/>
          <w:tblLayout w:type="fixed"/>
          <w:tblLook w:val="04A0"/>
        </w:tblPrEx>
        <w:trPr>
          <w:tblHeader/>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5CFEB2D" w14:textId="080299AC">
            <w:pPr>
              <w:pStyle w:val="SDSTableTextBold"/>
              <w:rPr>
                <w:noProof w:val="0"/>
              </w:rPr>
            </w:pPr>
            <w:r w:rsidRPr="0069446B">
              <w:rPr>
                <w:noProof/>
              </w:rPr>
              <w:t>Störfall-Verordnung (12. BImSchV)</w:t>
            </w:r>
          </w:p>
        </w:tc>
      </w:tr>
      <w:tr w14:paraId="7E68D8B9" w14:textId="77777777" w:rsidTr="00924025">
        <w:tblPrEx>
          <w:tblW w:w="10485" w:type="dxa"/>
          <w:tblLayout w:type="fixed"/>
          <w:tblLook w:val="04A0"/>
        </w:tblPrEx>
        <w:trPr>
          <w:tblHeader/>
        </w:trPr>
        <w:tc>
          <w:tcPr>
            <w:tcW w:w="54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22C2589B" w14:textId="77777777">
            <w:pPr>
              <w:pStyle w:val="SDSTableTextNormal"/>
            </w:pPr>
            <w:r w:rsidRPr="0069446B">
              <w:rPr>
                <w:noProof/>
              </w:rPr>
              <w:t>Nummer</w:t>
            </w:r>
          </w:p>
        </w:tc>
        <w:tc>
          <w:tcPr>
            <w:tcW w:w="40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4CE05DB" w14:textId="77777777">
            <w:pPr>
              <w:pStyle w:val="SDSTableTextNormal"/>
            </w:pPr>
            <w:r w:rsidRPr="0069446B">
              <w:rPr>
                <w:noProof/>
              </w:rPr>
              <w:t>Code</w:t>
            </w:r>
          </w:p>
        </w:tc>
        <w:tc>
          <w:tcPr>
            <w:tcW w:w="2703"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3EC36A57" w14:textId="77777777">
            <w:pPr>
              <w:pStyle w:val="SDSTableTextNormal"/>
            </w:pPr>
            <w:r w:rsidRPr="0069446B">
              <w:rPr>
                <w:noProof/>
              </w:rPr>
              <w:t>Titel</w:t>
            </w:r>
          </w:p>
        </w:tc>
        <w:tc>
          <w:tcPr>
            <w:tcW w:w="67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9D365E4" w14:textId="77777777">
            <w:pPr>
              <w:pStyle w:val="SDSTableTextNormal"/>
            </w:pPr>
            <w:r w:rsidRPr="0069446B">
              <w:rPr>
                <w:noProof/>
              </w:rPr>
              <w:t>Untere Klasse</w:t>
            </w:r>
          </w:p>
        </w:tc>
        <w:tc>
          <w:tcPr>
            <w:tcW w:w="67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DF8D74F" w14:textId="77777777">
            <w:pPr>
              <w:pStyle w:val="SDSTableTextNormal"/>
            </w:pPr>
            <w:r w:rsidRPr="0069446B">
              <w:rPr>
                <w:noProof/>
              </w:rPr>
              <w:t>Obere Klasse</w:t>
            </w:r>
          </w:p>
        </w:tc>
      </w:tr>
      <w:tr w14:paraId="4D6C3E2E" w14:textId="77777777" w:rsidTr="00AF232B">
        <w:tblPrEx>
          <w:tblW w:w="10485" w:type="dxa"/>
          <w:tblLayout w:type="fixed"/>
          <w:tblLook w:val="04A0"/>
        </w:tblPrEx>
        <w:trPr>
          <w:trHeight w:val="20"/>
        </w:trPr>
        <w:tc>
          <w:tcPr>
            <w:tcW w:w="54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74F281F" w14:textId="77777777">
            <w:pPr>
              <w:pStyle w:val="SDSTableTextNormal"/>
            </w:pPr>
            <w:r w:rsidRPr="0069446B">
              <w:rPr>
                <w:noProof/>
              </w:rPr>
              <w:t>1.3.2</w:t>
            </w:r>
          </w:p>
        </w:tc>
        <w:tc>
          <w:tcPr>
            <w:tcW w:w="40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52C2EAED" w14:textId="77777777">
            <w:pPr>
              <w:pStyle w:val="SDSTableTextNormal"/>
            </w:pPr>
            <w:r w:rsidRPr="0069446B">
              <w:rPr>
                <w:noProof/>
              </w:rPr>
              <w:t>E2</w:t>
            </w:r>
          </w:p>
        </w:tc>
        <w:tc>
          <w:tcPr>
            <w:tcW w:w="2703"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ABB72BF" w14:textId="77777777">
            <w:pPr>
              <w:pStyle w:val="SDSTableTextNormal"/>
            </w:pPr>
            <w:r w:rsidRPr="0069446B">
              <w:rPr>
                <w:noProof/>
              </w:rPr>
              <w:t>Gewässergefährdend, Kategorie Chronisch 2</w:t>
            </w:r>
          </w:p>
        </w:tc>
        <w:tc>
          <w:tcPr>
            <w:tcW w:w="67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242DCB67" w14:textId="77777777">
            <w:pPr>
              <w:pStyle w:val="SDSTableTextNormal"/>
              <w:jc w:val="right"/>
            </w:pPr>
            <w:r w:rsidRPr="0069446B">
              <w:rPr>
                <w:noProof/>
              </w:rPr>
              <w:t>200.000 kg</w:t>
            </w:r>
          </w:p>
        </w:tc>
        <w:tc>
          <w:tcPr>
            <w:tcW w:w="67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0BE0E2DF" w14:textId="77777777">
            <w:pPr>
              <w:pStyle w:val="SDSTableTextNormal"/>
              <w:jc w:val="right"/>
            </w:pPr>
            <w:r w:rsidRPr="0069446B">
              <w:rPr>
                <w:noProof/>
              </w:rPr>
              <w:t>500.000 kg</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7</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Noble oud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Noble oud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7.04.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7" Type="http://schemas.openxmlformats.org/officeDocument/2006/relationships/image" Target="media/image2.png"/><Relationship Id="rId16" Type="http://schemas.openxmlformats.org/officeDocument/2006/relationships/header" Target="header3.xml"/><Relationship Id="rId2" Type="http://schemas.openxmlformats.org/officeDocument/2006/relationships/webSettings" Target="webSettings.xml"/><Relationship Id="rId20"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15" Type="http://schemas.openxmlformats.org/officeDocument/2006/relationships/footer" Target="footer2.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styles" Target="styles.xml"/><Relationship Id="rId14" Type="http://schemas.openxmlformats.org/officeDocument/2006/relationships/footer" Target="footer1.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DC0715F-30EA-4B86-893C-1007BBF43C25}"/>
</file>

<file path=customXml/itemProps3.xml><?xml version="1.0" encoding="utf-8"?>
<ds:datastoreItem xmlns:ds="http://schemas.openxmlformats.org/officeDocument/2006/customXml" ds:itemID="{4BE162C9-4B03-4F02-9419-EE519840E658}"/>
</file>

<file path=customXml/itemProps4.xml><?xml version="1.0" encoding="utf-8"?>
<ds:datastoreItem xmlns:ds="http://schemas.openxmlformats.org/officeDocument/2006/customXml" ds:itemID="{FB6AB7FE-9EF4-4D97-97C8-0971606A0585}"/>
</file>

<file path=docProps/app.xml><?xml version="1.0" encoding="utf-8"?>
<Properties xmlns="http://schemas.openxmlformats.org/officeDocument/2006/extended-properties" xmlns:vt="http://schemas.openxmlformats.org/officeDocument/2006/docPropsVTypes">
  <Template>Normal</Template>
  <TotalTime>219</TotalTime>
  <Pages>17</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